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2"/>
        <w:gridCol w:w="5528"/>
      </w:tblGrid>
      <w:tr w:rsidR="003A769E" w:rsidRPr="002E3442" w14:paraId="61F0A929" w14:textId="77777777" w:rsidTr="006A16F7">
        <w:trPr>
          <w:trHeight w:val="283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9BA7A3F" w14:textId="6FB34172" w:rsidR="003A769E" w:rsidRPr="002E3442" w:rsidRDefault="006A57D5" w:rsidP="006A57D5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65B04" w:rsidRPr="002E3442">
              <w:rPr>
                <w:rFonts w:ascii="Times New Roman" w:hAnsi="Times New Roman" w:cs="Times New Roman"/>
                <w:b/>
              </w:rPr>
              <w:t>ÖĞRENCİ BİLGİLERİ</w:t>
            </w:r>
          </w:p>
        </w:tc>
      </w:tr>
      <w:tr w:rsidR="003A769E" w:rsidRPr="002E3442" w14:paraId="4F097F51" w14:textId="77777777" w:rsidTr="00465B04">
        <w:tc>
          <w:tcPr>
            <w:tcW w:w="2044" w:type="pct"/>
            <w:vAlign w:val="center"/>
          </w:tcPr>
          <w:p w14:paraId="10D5C8E8" w14:textId="2A2518C8" w:rsidR="003A769E" w:rsidRPr="002E3442" w:rsidRDefault="00427C03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dı, </w:t>
            </w:r>
            <w:r w:rsidR="006A57D5">
              <w:rPr>
                <w:rFonts w:ascii="Times New Roman" w:hAnsi="Times New Roman" w:cs="Times New Roman"/>
              </w:rPr>
              <w:t>Soyadı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748936D5" w14:textId="0006D212" w:rsidR="003A769E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A769E" w:rsidRPr="002E3442" w14:paraId="7E235B8A" w14:textId="77777777" w:rsidTr="00465B04">
        <w:tc>
          <w:tcPr>
            <w:tcW w:w="2044" w:type="pct"/>
            <w:vAlign w:val="center"/>
          </w:tcPr>
          <w:p w14:paraId="3CBFB7AD" w14:textId="195B03C3" w:rsidR="003A769E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Öğrenci No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21F63A32" w14:textId="058CA42A" w:rsidR="003A769E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455468C6" w14:textId="77777777" w:rsidTr="00465B04">
        <w:tc>
          <w:tcPr>
            <w:tcW w:w="2044" w:type="pct"/>
            <w:vAlign w:val="center"/>
          </w:tcPr>
          <w:p w14:paraId="71E67D03" w14:textId="73588A9A" w:rsidR="003F63BD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Fakülte/</w:t>
            </w:r>
            <w:r w:rsidR="003F63BD" w:rsidRPr="002E3442">
              <w:rPr>
                <w:rFonts w:ascii="Times New Roman" w:hAnsi="Times New Roman" w:cs="Times New Roman"/>
              </w:rPr>
              <w:t>Enstitü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3256C1C5" w14:textId="6B0C161B" w:rsidR="003F63BD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0BE74545" w14:textId="77777777" w:rsidTr="00465B04">
        <w:tc>
          <w:tcPr>
            <w:tcW w:w="2044" w:type="pct"/>
            <w:vAlign w:val="center"/>
          </w:tcPr>
          <w:p w14:paraId="6E5424A0" w14:textId="1A96591E" w:rsidR="003F63BD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3F63BD" w:rsidRPr="002E3442">
              <w:rPr>
                <w:rFonts w:ascii="Times New Roman" w:hAnsi="Times New Roman" w:cs="Times New Roman"/>
              </w:rPr>
              <w:t>Bölüm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2D0DF7C6" w14:textId="1610D89D" w:rsidR="003F63BD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5E5BD3" w:rsidRPr="002E3442" w14:paraId="7EBCDCF1" w14:textId="77777777" w:rsidTr="00465B04">
        <w:tc>
          <w:tcPr>
            <w:tcW w:w="2044" w:type="pct"/>
            <w:vAlign w:val="center"/>
          </w:tcPr>
          <w:p w14:paraId="4EF96307" w14:textId="4853E516" w:rsidR="005E5BD3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5E5BD3">
              <w:rPr>
                <w:rFonts w:ascii="Times New Roman" w:hAnsi="Times New Roman" w:cs="Times New Roman"/>
              </w:rPr>
              <w:t>Sınıf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5058EE5A" w14:textId="551F196C" w:rsidR="005E5BD3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7744C8A0" w14:textId="77777777" w:rsidTr="00465B04">
        <w:tc>
          <w:tcPr>
            <w:tcW w:w="2044" w:type="pct"/>
            <w:vAlign w:val="center"/>
          </w:tcPr>
          <w:p w14:paraId="03BBA15C" w14:textId="676A841D" w:rsidR="003F63BD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3F63BD" w:rsidRPr="002E3442">
              <w:rPr>
                <w:rFonts w:ascii="Times New Roman" w:hAnsi="Times New Roman" w:cs="Times New Roman"/>
              </w:rPr>
              <w:t>Program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502A0669" w14:textId="384032E5" w:rsidR="003F63BD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Segoe UI Symbol" w:hAnsi="Segoe UI Symbol" w:cs="Segoe UI Symbol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</w:rPr>
                <w:id w:val="2016113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19C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Lisans </w:t>
            </w:r>
            <w:sdt>
              <w:sdtPr>
                <w:rPr>
                  <w:rFonts w:ascii="Times New Roman" w:hAnsi="Times New Roman" w:cs="Times New Roman"/>
                </w:rPr>
                <w:id w:val="26883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C4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Yüksek Lisans </w:t>
            </w:r>
            <w:sdt>
              <w:sdtPr>
                <w:rPr>
                  <w:rFonts w:ascii="Times New Roman" w:hAnsi="Times New Roman" w:cs="Times New Roman"/>
                </w:rPr>
                <w:id w:val="-16255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C4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F63BD" w:rsidRPr="002E3442">
              <w:rPr>
                <w:rFonts w:ascii="Times New Roman" w:hAnsi="Times New Roman" w:cs="Times New Roman"/>
              </w:rPr>
              <w:t xml:space="preserve"> Doktora</w:t>
            </w:r>
          </w:p>
        </w:tc>
      </w:tr>
      <w:tr w:rsidR="003F63BD" w:rsidRPr="002E3442" w14:paraId="58503B53" w14:textId="77777777" w:rsidTr="00777D7A">
        <w:tc>
          <w:tcPr>
            <w:tcW w:w="2044" w:type="pct"/>
          </w:tcPr>
          <w:p w14:paraId="45027A41" w14:textId="07271246" w:rsidR="003F63BD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3F63BD" w:rsidRPr="002E3442">
              <w:rPr>
                <w:rFonts w:ascii="Times New Roman" w:hAnsi="Times New Roman" w:cs="Times New Roman"/>
              </w:rPr>
              <w:t>Adres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0B18FA8A" w14:textId="6005D5A7" w:rsidR="003F63BD" w:rsidRPr="002E3442" w:rsidRDefault="003655EB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771AE39D" w14:textId="77777777" w:rsidTr="00777D7A">
        <w:tc>
          <w:tcPr>
            <w:tcW w:w="2044" w:type="pct"/>
          </w:tcPr>
          <w:p w14:paraId="613B9C96" w14:textId="6F5626F0" w:rsidR="003F63BD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9B7C4B">
              <w:rPr>
                <w:rFonts w:ascii="Times New Roman" w:hAnsi="Times New Roman" w:cs="Times New Roman"/>
              </w:rPr>
              <w:t>e</w:t>
            </w:r>
            <w:proofErr w:type="gramEnd"/>
            <w:r w:rsidR="009B7C4B">
              <w:rPr>
                <w:rFonts w:ascii="Times New Roman" w:hAnsi="Times New Roman" w:cs="Times New Roman"/>
              </w:rPr>
              <w:t>-P</w:t>
            </w:r>
            <w:r w:rsidR="003F63BD" w:rsidRPr="002E3442">
              <w:rPr>
                <w:rFonts w:ascii="Times New Roman" w:hAnsi="Times New Roman" w:cs="Times New Roman"/>
              </w:rPr>
              <w:t>osta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46F31935" w14:textId="300EBF49" w:rsidR="003F63BD" w:rsidRPr="002E3442" w:rsidRDefault="003655EB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00C53F92" w14:textId="77777777" w:rsidTr="00777D7A">
        <w:tc>
          <w:tcPr>
            <w:tcW w:w="2044" w:type="pct"/>
          </w:tcPr>
          <w:p w14:paraId="073204B8" w14:textId="606987F7" w:rsidR="003F63BD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3F63BD" w:rsidRPr="002E3442">
              <w:rPr>
                <w:rFonts w:ascii="Times New Roman" w:hAnsi="Times New Roman" w:cs="Times New Roman"/>
              </w:rPr>
              <w:t>Telefon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24EBAFD5" w14:textId="74BC02FF" w:rsidR="003F63BD" w:rsidRPr="002E3442" w:rsidRDefault="003655EB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546E714" w14:textId="77777777" w:rsidR="00FA177C" w:rsidRDefault="00FA177C" w:rsidP="00FA177C">
      <w:pPr>
        <w:spacing w:line="360" w:lineRule="auto"/>
        <w:jc w:val="both"/>
        <w:rPr>
          <w:rFonts w:ascii="Times New Roman" w:hAnsi="Times New Roman" w:cs="Times New Roman"/>
          <w:lang w:val="tr-TR"/>
        </w:rPr>
      </w:pPr>
    </w:p>
    <w:p w14:paraId="3A08494A" w14:textId="20DD64EA" w:rsidR="00FA177C" w:rsidRDefault="00FA177C" w:rsidP="00FA177C">
      <w:pPr>
        <w:spacing w:line="360" w:lineRule="auto"/>
        <w:ind w:firstLine="720"/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Erasmus+ Yükseköğretim Programı Öğrenci </w:t>
      </w:r>
      <w:r w:rsidR="00775052">
        <w:rPr>
          <w:rFonts w:ascii="Times New Roman" w:hAnsi="Times New Roman" w:cs="Times New Roman"/>
          <w:lang w:val="tr-TR"/>
        </w:rPr>
        <w:t>Staj</w:t>
      </w:r>
      <w:r>
        <w:rPr>
          <w:rFonts w:ascii="Times New Roman" w:hAnsi="Times New Roman" w:cs="Times New Roman"/>
          <w:lang w:val="tr-TR"/>
        </w:rPr>
        <w:t xml:space="preserve"> Hareketliliği kapsamında 20</w:t>
      </w:r>
      <w:proofErr w:type="gramStart"/>
      <w:r>
        <w:rPr>
          <w:rFonts w:ascii="Times New Roman" w:hAnsi="Times New Roman" w:cs="Times New Roman"/>
          <w:lang w:val="tr-TR"/>
        </w:rPr>
        <w:t>..</w:t>
      </w:r>
      <w:proofErr w:type="gramEnd"/>
      <w:r>
        <w:rPr>
          <w:rFonts w:ascii="Times New Roman" w:hAnsi="Times New Roman" w:cs="Times New Roman"/>
          <w:lang w:val="tr-TR"/>
        </w:rPr>
        <w:t>/20..    Akademik Yılı Güz/Bahar</w:t>
      </w:r>
      <w:r w:rsidR="00401A5F">
        <w:rPr>
          <w:rFonts w:ascii="Times New Roman" w:hAnsi="Times New Roman" w:cs="Times New Roman"/>
          <w:lang w:val="tr-TR"/>
        </w:rPr>
        <w:t>/Yaz</w:t>
      </w:r>
      <w:bookmarkStart w:id="0" w:name="_GoBack"/>
      <w:bookmarkEnd w:id="0"/>
      <w:r>
        <w:rPr>
          <w:rFonts w:ascii="Times New Roman" w:hAnsi="Times New Roman" w:cs="Times New Roman"/>
          <w:lang w:val="tr-TR"/>
        </w:rPr>
        <w:t xml:space="preserve"> </w:t>
      </w:r>
      <w:r w:rsidRPr="00D9612C">
        <w:rPr>
          <w:rFonts w:ascii="Times New Roman" w:hAnsi="Times New Roman" w:cs="Times New Roman"/>
          <w:highlight w:val="yellow"/>
          <w:lang w:val="tr-TR"/>
        </w:rPr>
        <w:t>[Seçiniz]</w:t>
      </w:r>
      <w:r>
        <w:rPr>
          <w:rFonts w:ascii="Times New Roman" w:hAnsi="Times New Roman" w:cs="Times New Roman"/>
          <w:lang w:val="tr-TR"/>
        </w:rPr>
        <w:t xml:space="preserve"> dönemi için </w:t>
      </w:r>
      <w:r>
        <w:rPr>
          <w:rFonts w:ascii="Times New Roman" w:hAnsi="Times New Roman" w:cs="Times New Roman"/>
          <w:highlight w:val="yellow"/>
          <w:lang w:val="tr-TR"/>
        </w:rPr>
        <w:t>[Ülke adı]</w:t>
      </w:r>
      <w:r>
        <w:rPr>
          <w:rFonts w:ascii="Times New Roman" w:hAnsi="Times New Roman" w:cs="Times New Roman"/>
          <w:lang w:val="tr-TR"/>
        </w:rPr>
        <w:t xml:space="preserve">’de/da  bulunan </w:t>
      </w:r>
      <w:r>
        <w:rPr>
          <w:rFonts w:ascii="Times New Roman" w:hAnsi="Times New Roman" w:cs="Times New Roman"/>
          <w:highlight w:val="yellow"/>
          <w:lang w:val="tr-TR"/>
        </w:rPr>
        <w:t>[</w:t>
      </w:r>
      <w:r w:rsidR="00775052">
        <w:rPr>
          <w:rFonts w:ascii="Times New Roman" w:hAnsi="Times New Roman" w:cs="Times New Roman"/>
          <w:highlight w:val="yellow"/>
          <w:lang w:val="tr-TR"/>
        </w:rPr>
        <w:t>Kurum</w:t>
      </w:r>
      <w:r>
        <w:rPr>
          <w:rFonts w:ascii="Times New Roman" w:hAnsi="Times New Roman" w:cs="Times New Roman"/>
          <w:highlight w:val="yellow"/>
          <w:lang w:val="tr-TR"/>
        </w:rPr>
        <w:t xml:space="preserve"> adı]</w:t>
      </w:r>
      <w:r w:rsidR="00775052">
        <w:rPr>
          <w:rFonts w:ascii="Times New Roman" w:hAnsi="Times New Roman" w:cs="Times New Roman"/>
          <w:lang w:val="tr-TR"/>
        </w:rPr>
        <w:t>’</w:t>
      </w:r>
      <w:proofErr w:type="spellStart"/>
      <w:r w:rsidR="00775052">
        <w:rPr>
          <w:rFonts w:ascii="Times New Roman" w:hAnsi="Times New Roman" w:cs="Times New Roman"/>
          <w:lang w:val="tr-TR"/>
        </w:rPr>
        <w:t>nde</w:t>
      </w:r>
      <w:proofErr w:type="spellEnd"/>
      <w:r w:rsidR="00775052">
        <w:rPr>
          <w:rFonts w:ascii="Times New Roman" w:hAnsi="Times New Roman" w:cs="Times New Roman"/>
          <w:lang w:val="tr-TR"/>
        </w:rPr>
        <w:t>/</w:t>
      </w:r>
      <w:proofErr w:type="spellStart"/>
      <w:r w:rsidR="00775052">
        <w:rPr>
          <w:rFonts w:ascii="Times New Roman" w:hAnsi="Times New Roman" w:cs="Times New Roman"/>
          <w:lang w:val="tr-TR"/>
        </w:rPr>
        <w:t>nda</w:t>
      </w:r>
      <w:proofErr w:type="spellEnd"/>
      <w:r w:rsidR="00775052">
        <w:rPr>
          <w:rFonts w:ascii="Times New Roman" w:hAnsi="Times New Roman" w:cs="Times New Roman"/>
          <w:lang w:val="tr-TR"/>
        </w:rPr>
        <w:t xml:space="preserve"> staj yapmak</w:t>
      </w:r>
      <w:r>
        <w:rPr>
          <w:rFonts w:ascii="Times New Roman" w:hAnsi="Times New Roman" w:cs="Times New Roman"/>
          <w:lang w:val="tr-TR"/>
        </w:rPr>
        <w:t xml:space="preserve"> üzere seçildim.</w:t>
      </w:r>
    </w:p>
    <w:p w14:paraId="6AF062FD" w14:textId="5B4E58F5" w:rsidR="00FA177C" w:rsidRDefault="00B51ED1" w:rsidP="00FA177C">
      <w:pPr>
        <w:spacing w:line="360" w:lineRule="auto"/>
        <w:ind w:firstLine="720"/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Ancak, </w:t>
      </w:r>
      <w:proofErr w:type="gramStart"/>
      <w:r w:rsidR="00FA177C">
        <w:rPr>
          <w:rFonts w:ascii="Times New Roman" w:hAnsi="Times New Roman" w:cs="Times New Roman"/>
          <w:lang w:val="tr-TR"/>
        </w:rPr>
        <w:t>……………………</w:t>
      </w:r>
      <w:r>
        <w:rPr>
          <w:rFonts w:ascii="Times New Roman" w:hAnsi="Times New Roman" w:cs="Times New Roman"/>
          <w:lang w:val="tr-TR"/>
        </w:rPr>
        <w:t>………………………………………………………………………</w:t>
      </w:r>
      <w:proofErr w:type="gramEnd"/>
      <w:r>
        <w:rPr>
          <w:rFonts w:ascii="Times New Roman" w:hAnsi="Times New Roman" w:cs="Times New Roman"/>
          <w:lang w:val="tr-TR"/>
        </w:rPr>
        <w:t xml:space="preserve"> </w:t>
      </w:r>
      <w:proofErr w:type="gramStart"/>
      <w:r w:rsidR="00FA177C">
        <w:rPr>
          <w:rFonts w:ascii="Times New Roman" w:hAnsi="Times New Roman" w:cs="Times New Roman"/>
          <w:lang w:val="tr-TR"/>
        </w:rPr>
        <w:t>nedeniyle</w:t>
      </w:r>
      <w:proofErr w:type="gramEnd"/>
      <w:r w:rsidR="00FA177C">
        <w:rPr>
          <w:rFonts w:ascii="Times New Roman" w:hAnsi="Times New Roman" w:cs="Times New Roman"/>
          <w:lang w:val="tr-TR"/>
        </w:rPr>
        <w:t xml:space="preserve"> Erasmus+ </w:t>
      </w:r>
      <w:r w:rsidR="00775052">
        <w:rPr>
          <w:rFonts w:ascii="Times New Roman" w:hAnsi="Times New Roman" w:cs="Times New Roman"/>
          <w:lang w:val="tr-TR"/>
        </w:rPr>
        <w:t>Staj</w:t>
      </w:r>
      <w:r w:rsidR="00FA177C">
        <w:rPr>
          <w:rFonts w:ascii="Times New Roman" w:hAnsi="Times New Roman" w:cs="Times New Roman"/>
          <w:lang w:val="tr-TR"/>
        </w:rPr>
        <w:t xml:space="preserve"> Hareketliliği hakkımdan feragat etmek istiyorum. Söz konusu hakkın bir başka akademik yıla devredilemeyeceğini bilmekteyim.</w:t>
      </w:r>
    </w:p>
    <w:p w14:paraId="23126C36" w14:textId="183ED683" w:rsidR="00FA177C" w:rsidRDefault="00FA177C" w:rsidP="00FA177C">
      <w:pPr>
        <w:spacing w:line="360" w:lineRule="auto"/>
        <w:ind w:firstLine="720"/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Gereğinin yapılmasını saygılarımla arz ederim.</w:t>
      </w:r>
    </w:p>
    <w:p w14:paraId="3313BE79" w14:textId="54522AF8" w:rsidR="00FA177C" w:rsidRPr="0091410F" w:rsidRDefault="00FA177C" w:rsidP="00FA177C">
      <w:pPr>
        <w:spacing w:line="360" w:lineRule="auto"/>
        <w:jc w:val="both"/>
        <w:rPr>
          <w:rFonts w:ascii="Times New Roman" w:hAnsi="Times New Roman" w:cs="Times New Roman"/>
          <w:lang w:val="tr-TR"/>
        </w:rPr>
      </w:pPr>
    </w:p>
    <w:tbl>
      <w:tblPr>
        <w:tblStyle w:val="TableGrid"/>
        <w:tblW w:w="4861" w:type="dxa"/>
        <w:jc w:val="right"/>
        <w:tblLook w:val="04A0" w:firstRow="1" w:lastRow="0" w:firstColumn="1" w:lastColumn="0" w:noHBand="0" w:noVBand="1"/>
      </w:tblPr>
      <w:tblGrid>
        <w:gridCol w:w="1415"/>
        <w:gridCol w:w="3446"/>
      </w:tblGrid>
      <w:tr w:rsidR="00FA177C" w14:paraId="5D7C7A4E" w14:textId="77777777" w:rsidTr="00FA177C">
        <w:trPr>
          <w:trHeight w:val="321"/>
          <w:jc w:val="right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287ED45" w14:textId="77777777" w:rsidR="00FA177C" w:rsidRDefault="00FA177C">
            <w:pPr>
              <w:pStyle w:val="NoSpacing"/>
              <w:jc w:val="right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Tarih</w:t>
            </w:r>
            <w:proofErr w:type="spellEnd"/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64A48" w14:textId="77777777" w:rsidR="00FA177C" w:rsidRDefault="00FA177C">
            <w:pPr>
              <w:pStyle w:val="NoSpacing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../../20</w:t>
            </w:r>
            <w:proofErr w:type="gramStart"/>
            <w:r>
              <w:rPr>
                <w:rFonts w:ascii="Times New Roman" w:hAnsi="Times New Roman" w:cs="Times New Roman"/>
                <w:lang w:val="en-US"/>
              </w:rPr>
              <w:t>..</w:t>
            </w:r>
            <w:proofErr w:type="gramEnd"/>
          </w:p>
        </w:tc>
      </w:tr>
      <w:tr w:rsidR="00FA177C" w14:paraId="54F731F3" w14:textId="77777777" w:rsidTr="00FA177C">
        <w:trPr>
          <w:trHeight w:val="338"/>
          <w:jc w:val="right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B6CED7D" w14:textId="77777777" w:rsidR="00FA177C" w:rsidRDefault="00FA177C">
            <w:pPr>
              <w:pStyle w:val="NoSpacing"/>
              <w:jc w:val="right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Adı</w:t>
            </w:r>
            <w:proofErr w:type="spellEnd"/>
            <w:r>
              <w:rPr>
                <w:rFonts w:ascii="Times New Roman" w:hAnsi="Times New Roman" w:cs="Times New Roman"/>
                <w:b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Soyadı</w:t>
            </w:r>
            <w:proofErr w:type="spellEnd"/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F7E25" w14:textId="77777777" w:rsidR="00FA177C" w:rsidRDefault="00FA177C">
            <w:pPr>
              <w:pStyle w:val="NoSpacing"/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FA177C" w14:paraId="68752955" w14:textId="77777777" w:rsidTr="00FA177C">
        <w:trPr>
          <w:trHeight w:val="459"/>
          <w:jc w:val="right"/>
        </w:trPr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  <w:hideMark/>
          </w:tcPr>
          <w:p w14:paraId="2A440F52" w14:textId="77777777" w:rsidR="00FA177C" w:rsidRDefault="00FA177C">
            <w:pPr>
              <w:pStyle w:val="NoSpacing"/>
              <w:jc w:val="right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US"/>
              </w:rPr>
              <w:t>İmza</w:t>
            </w:r>
            <w:proofErr w:type="spellEnd"/>
          </w:p>
        </w:tc>
        <w:tc>
          <w:tcPr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C80AD" w14:textId="77777777" w:rsidR="00FA177C" w:rsidRDefault="00FA177C">
            <w:pPr>
              <w:pStyle w:val="NoSpacing"/>
              <w:rPr>
                <w:rFonts w:ascii="Times New Roman" w:hAnsi="Times New Roman" w:cs="Times New Roman"/>
                <w:b/>
                <w:lang w:val="en-US"/>
              </w:rPr>
            </w:pPr>
          </w:p>
          <w:p w14:paraId="4AB1360D" w14:textId="77777777" w:rsidR="00FA177C" w:rsidRDefault="00FA177C">
            <w:pPr>
              <w:pStyle w:val="NoSpacing"/>
              <w:rPr>
                <w:rFonts w:ascii="Times New Roman" w:hAnsi="Times New Roman" w:cs="Times New Roman"/>
                <w:b/>
                <w:lang w:val="en-US"/>
              </w:rPr>
            </w:pPr>
          </w:p>
          <w:p w14:paraId="0B737C53" w14:textId="77777777" w:rsidR="00FA177C" w:rsidRDefault="00FA177C">
            <w:pPr>
              <w:pStyle w:val="NoSpacing"/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</w:tbl>
    <w:p w14:paraId="52E56223" w14:textId="0CCDE7A9" w:rsidR="00911647" w:rsidRPr="002E3442" w:rsidRDefault="00911647" w:rsidP="00465B04">
      <w:pPr>
        <w:pStyle w:val="FootnoteText"/>
        <w:rPr>
          <w:rFonts w:ascii="Times New Roman" w:hAnsi="Times New Roman" w:cs="Times New Roman"/>
          <w:b/>
          <w:bCs/>
          <w:lang w:val="tr-TR"/>
        </w:rPr>
      </w:pPr>
    </w:p>
    <w:sectPr w:rsidR="00911647" w:rsidRPr="002E3442" w:rsidSect="00BD0860">
      <w:headerReference w:type="default" r:id="rId11"/>
      <w:footerReference w:type="default" r:id="rId12"/>
      <w:pgSz w:w="12240" w:h="15840"/>
      <w:pgMar w:top="1985" w:right="1440" w:bottom="1440" w:left="1440" w:header="283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DE67A7" w14:textId="77777777" w:rsidR="00F35246" w:rsidRDefault="00F35246" w:rsidP="00667CA3">
      <w:pPr>
        <w:spacing w:after="0" w:line="240" w:lineRule="auto"/>
      </w:pPr>
      <w:r>
        <w:separator/>
      </w:r>
    </w:p>
  </w:endnote>
  <w:endnote w:type="continuationSeparator" w:id="0">
    <w:p w14:paraId="5561AE3A" w14:textId="77777777" w:rsidR="00F35246" w:rsidRDefault="00F35246" w:rsidP="00667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Liberation Sans Narrow">
    <w:altName w:val="Arial"/>
    <w:charset w:val="00"/>
    <w:family w:val="swiss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70" w:type="dxa"/>
        <w:right w:w="70" w:type="dxa"/>
      </w:tblCellMar>
      <w:tblLook w:val="01E0" w:firstRow="1" w:lastRow="1" w:firstColumn="1" w:lastColumn="1" w:noHBand="0" w:noVBand="0"/>
    </w:tblPr>
    <w:tblGrid>
      <w:gridCol w:w="9350"/>
    </w:tblGrid>
    <w:tr w:rsidR="00E9275E" w:rsidRPr="00D93B08" w14:paraId="347BA63A" w14:textId="77777777" w:rsidTr="006230F2">
      <w:trPr>
        <w:trHeight w:val="416"/>
      </w:trPr>
      <w:tc>
        <w:tcPr>
          <w:tcW w:w="500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4B3E596" w14:textId="77777777" w:rsidR="00E9275E" w:rsidRPr="00D93B08" w:rsidRDefault="00E9275E" w:rsidP="00E9275E">
          <w:pPr>
            <w:spacing w:after="0"/>
            <w:jc w:val="center"/>
            <w:rPr>
              <w:rFonts w:ascii="Times New Roman" w:hAnsi="Times New Roman" w:cs="Times New Roman"/>
              <w:color w:val="FF0000"/>
              <w:sz w:val="32"/>
              <w:szCs w:val="40"/>
              <w:lang w:val="tr-TR"/>
            </w:rPr>
          </w:pPr>
          <w:r w:rsidRPr="00D93B08">
            <w:rPr>
              <w:rFonts w:ascii="Times New Roman" w:hAnsi="Times New Roman" w:cs="Times New Roman"/>
              <w:color w:val="FF0000"/>
              <w:sz w:val="32"/>
              <w:szCs w:val="40"/>
              <w:lang w:val="tr-TR"/>
            </w:rPr>
            <w:t>TASNİF DIŞI</w:t>
          </w:r>
        </w:p>
      </w:tc>
    </w:tr>
    <w:tr w:rsidR="00E9275E" w:rsidRPr="00D93B08" w14:paraId="7A70535A" w14:textId="77777777" w:rsidTr="006230F2">
      <w:trPr>
        <w:trHeight w:val="70"/>
      </w:trPr>
      <w:tc>
        <w:tcPr>
          <w:tcW w:w="5000" w:type="pct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06A4C6EE" w14:textId="77777777" w:rsidR="00E9275E" w:rsidRPr="00D93B08" w:rsidRDefault="00E9275E" w:rsidP="00E9275E">
          <w:pPr>
            <w:spacing w:after="0" w:line="240" w:lineRule="auto"/>
            <w:rPr>
              <w:rFonts w:ascii="Times New Roman" w:hAnsi="Times New Roman" w:cs="Times New Roman"/>
              <w:i/>
              <w:color w:val="FF0000"/>
              <w:sz w:val="16"/>
              <w:szCs w:val="16"/>
              <w:lang w:val="tr-TR"/>
            </w:rPr>
          </w:pPr>
          <w:r w:rsidRPr="00D93B08">
            <w:rPr>
              <w:rFonts w:ascii="Times New Roman" w:hAnsi="Times New Roman" w:cs="Times New Roman"/>
              <w:i/>
              <w:color w:val="FF0000"/>
              <w:sz w:val="16"/>
              <w:szCs w:val="16"/>
              <w:lang w:val="tr-TR"/>
            </w:rPr>
            <w:t>*</w:t>
          </w:r>
          <w:r w:rsidRPr="00D93B08">
            <w:rPr>
              <w:rFonts w:ascii="Times New Roman" w:hAnsi="Times New Roman" w:cs="Times New Roman"/>
              <w:color w:val="FF0000"/>
              <w:lang w:val="tr-TR"/>
            </w:rPr>
            <w:t xml:space="preserve"> </w:t>
          </w:r>
          <w:r w:rsidRPr="00D93B08">
            <w:rPr>
              <w:rFonts w:ascii="Times New Roman" w:hAnsi="Times New Roman" w:cs="Times New Roman"/>
              <w:i/>
              <w:color w:val="FF0000"/>
              <w:sz w:val="16"/>
              <w:szCs w:val="16"/>
              <w:lang w:val="tr-TR"/>
            </w:rPr>
            <w:t>Doldurulduğunda “Gizli” gizlilik dereceli doküman özelliği kazanır.</w:t>
          </w:r>
        </w:p>
      </w:tc>
    </w:tr>
  </w:tbl>
  <w:p w14:paraId="29D6B04F" w14:textId="0DC95547" w:rsidR="00667CA3" w:rsidRPr="00E9275E" w:rsidRDefault="00667CA3" w:rsidP="00E927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E9D8E" w14:textId="77777777" w:rsidR="00F35246" w:rsidRDefault="00F35246" w:rsidP="00667CA3">
      <w:pPr>
        <w:spacing w:after="0" w:line="240" w:lineRule="auto"/>
      </w:pPr>
      <w:r>
        <w:separator/>
      </w:r>
    </w:p>
  </w:footnote>
  <w:footnote w:type="continuationSeparator" w:id="0">
    <w:p w14:paraId="66459ADF" w14:textId="77777777" w:rsidR="00F35246" w:rsidRDefault="00F35246" w:rsidP="00667C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59"/>
      <w:gridCol w:w="1909"/>
      <w:gridCol w:w="1758"/>
      <w:gridCol w:w="2322"/>
      <w:gridCol w:w="1192"/>
    </w:tblGrid>
    <w:tr w:rsidR="009A7396" w:rsidRPr="00855C82" w14:paraId="756DBDEE" w14:textId="77777777" w:rsidTr="2D8EE492">
      <w:trPr>
        <w:cantSplit/>
        <w:trHeight w:val="567"/>
        <w:jc w:val="center"/>
      </w:trPr>
      <w:tc>
        <w:tcPr>
          <w:tcW w:w="1156" w:type="pct"/>
          <w:vMerge w:val="restart"/>
          <w:shd w:val="clear" w:color="auto" w:fill="auto"/>
          <w:vAlign w:val="center"/>
        </w:tcPr>
        <w:p w14:paraId="07459315" w14:textId="77777777" w:rsidR="009A7396" w:rsidRPr="00855C82" w:rsidRDefault="2D8EE492" w:rsidP="005F519C">
          <w:pPr>
            <w:spacing w:after="0" w:line="240" w:lineRule="auto"/>
            <w:ind w:right="339"/>
            <w:rPr>
              <w:rFonts w:ascii="Times New Roman" w:eastAsia="Batang" w:hAnsi="Times New Roman" w:cs="Times New Roman"/>
              <w:lang w:eastAsia="ko-KR"/>
            </w:rPr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58240" behindDoc="1" locked="0" layoutInCell="1" allowOverlap="1" wp14:anchorId="1280E8FB" wp14:editId="5383BF19">
                <wp:simplePos x="0" y="0"/>
                <wp:positionH relativeFrom="margin">
                  <wp:posOffset>120650</wp:posOffset>
                </wp:positionH>
                <wp:positionV relativeFrom="margin">
                  <wp:posOffset>36195</wp:posOffset>
                </wp:positionV>
                <wp:extent cx="1047750" cy="709295"/>
                <wp:effectExtent l="0" t="0" r="0" b="0"/>
                <wp:wrapNone/>
                <wp:docPr id="6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7750" cy="7092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44" w:type="pct"/>
          <w:gridSpan w:val="4"/>
          <w:tcBorders>
            <w:bottom w:val="single" w:sz="8" w:space="0" w:color="auto"/>
          </w:tcBorders>
          <w:shd w:val="clear" w:color="auto" w:fill="auto"/>
          <w:vAlign w:val="center"/>
        </w:tcPr>
        <w:p w14:paraId="293C54B5" w14:textId="49DC18C2" w:rsidR="005F519C" w:rsidRDefault="0080194E" w:rsidP="005F519C">
          <w:pPr>
            <w:spacing w:after="0" w:line="276" w:lineRule="auto"/>
            <w:jc w:val="center"/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</w:pPr>
          <w:r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>ERASMUS</w:t>
          </w:r>
          <w:r w:rsidR="005F519C"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>+</w:t>
          </w:r>
          <w:r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 xml:space="preserve"> </w:t>
          </w:r>
          <w:r w:rsidR="00775052"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>STAJ</w:t>
          </w:r>
          <w:r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 xml:space="preserve"> HAREKETLİLİĞİ </w:t>
          </w:r>
        </w:p>
        <w:p w14:paraId="591CBF02" w14:textId="67087498" w:rsidR="009A7396" w:rsidRPr="005E56EB" w:rsidRDefault="00706C8D" w:rsidP="005F519C">
          <w:pPr>
            <w:spacing w:after="0" w:line="276" w:lineRule="auto"/>
            <w:jc w:val="center"/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</w:pPr>
          <w:r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>FERAGAT</w:t>
          </w:r>
          <w:r w:rsidR="005F519C"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 xml:space="preserve"> FORMU</w:t>
          </w:r>
        </w:p>
      </w:tc>
    </w:tr>
    <w:tr w:rsidR="009A7396" w:rsidRPr="00855C82" w14:paraId="7AA21B6E" w14:textId="77777777" w:rsidTr="2D8EE492">
      <w:trPr>
        <w:cantSplit/>
        <w:trHeight w:val="306"/>
        <w:jc w:val="center"/>
      </w:trPr>
      <w:tc>
        <w:tcPr>
          <w:tcW w:w="1156" w:type="pct"/>
          <w:vMerge/>
        </w:tcPr>
        <w:p w14:paraId="6537F28F" w14:textId="77777777" w:rsidR="009A7396" w:rsidRPr="00855C82" w:rsidRDefault="009A7396" w:rsidP="009A7396">
          <w:pPr>
            <w:spacing w:after="0" w:line="360" w:lineRule="auto"/>
            <w:rPr>
              <w:rFonts w:ascii="Times New Roman" w:eastAsia="Batang" w:hAnsi="Times New Roman" w:cs="Times New Roman"/>
              <w:lang w:eastAsia="ko-KR"/>
            </w:rPr>
          </w:pPr>
        </w:p>
      </w:tc>
      <w:tc>
        <w:tcPr>
          <w:tcW w:w="1022" w:type="pct"/>
          <w:shd w:val="clear" w:color="auto" w:fill="D9D9D9" w:themeFill="background1" w:themeFillShade="D9"/>
          <w:vAlign w:val="center"/>
        </w:tcPr>
        <w:p w14:paraId="089FA997" w14:textId="77777777" w:rsidR="009A7396" w:rsidRPr="00D2796C" w:rsidRDefault="009A7396" w:rsidP="009A7396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b/>
              <w:lang w:val="tr-TR" w:eastAsia="ko-KR"/>
            </w:rPr>
          </w:pPr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Doküman No</w:t>
          </w:r>
        </w:p>
      </w:tc>
      <w:tc>
        <w:tcPr>
          <w:tcW w:w="941" w:type="pct"/>
          <w:shd w:val="clear" w:color="auto" w:fill="D9D9D9" w:themeFill="background1" w:themeFillShade="D9"/>
          <w:vAlign w:val="center"/>
        </w:tcPr>
        <w:p w14:paraId="6492C7AD" w14:textId="77777777" w:rsidR="009A7396" w:rsidRPr="00D2796C" w:rsidRDefault="009A7396" w:rsidP="009A7396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b/>
              <w:lang w:val="tr-TR" w:eastAsia="ko-KR"/>
            </w:rPr>
          </w:pPr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Yayın Tarihi</w:t>
          </w:r>
        </w:p>
      </w:tc>
      <w:tc>
        <w:tcPr>
          <w:tcW w:w="1243" w:type="pct"/>
          <w:shd w:val="clear" w:color="auto" w:fill="D9D9D9" w:themeFill="background1" w:themeFillShade="D9"/>
          <w:vAlign w:val="center"/>
        </w:tcPr>
        <w:p w14:paraId="083851C6" w14:textId="77777777" w:rsidR="009A7396" w:rsidRPr="00D2796C" w:rsidRDefault="009A7396" w:rsidP="009A7396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b/>
              <w:lang w:val="tr-TR" w:eastAsia="ko-KR"/>
            </w:rPr>
          </w:pPr>
          <w:proofErr w:type="spellStart"/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Rev</w:t>
          </w:r>
          <w:proofErr w:type="spellEnd"/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 xml:space="preserve">. No / </w:t>
          </w:r>
          <w:proofErr w:type="spellStart"/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Rev</w:t>
          </w:r>
          <w:proofErr w:type="spellEnd"/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. Tarihi</w:t>
          </w:r>
        </w:p>
      </w:tc>
      <w:tc>
        <w:tcPr>
          <w:tcW w:w="638" w:type="pct"/>
          <w:shd w:val="clear" w:color="auto" w:fill="D9D9D9" w:themeFill="background1" w:themeFillShade="D9"/>
          <w:vAlign w:val="center"/>
        </w:tcPr>
        <w:p w14:paraId="19F53092" w14:textId="77777777" w:rsidR="009A7396" w:rsidRPr="00D2796C" w:rsidRDefault="009A7396" w:rsidP="009A7396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b/>
              <w:lang w:val="tr-TR" w:eastAsia="ko-KR"/>
            </w:rPr>
          </w:pPr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Sayfa No</w:t>
          </w:r>
        </w:p>
      </w:tc>
    </w:tr>
    <w:tr w:rsidR="002A06B9" w:rsidRPr="00855C82" w14:paraId="19643E7B" w14:textId="77777777" w:rsidTr="2D8EE492">
      <w:trPr>
        <w:cantSplit/>
        <w:trHeight w:val="485"/>
        <w:jc w:val="center"/>
      </w:trPr>
      <w:tc>
        <w:tcPr>
          <w:tcW w:w="1156" w:type="pct"/>
          <w:vMerge/>
        </w:tcPr>
        <w:p w14:paraId="6DFB9E20" w14:textId="77777777" w:rsidR="002A06B9" w:rsidRPr="00855C82" w:rsidRDefault="002A06B9" w:rsidP="002A06B9">
          <w:pPr>
            <w:spacing w:after="0" w:line="360" w:lineRule="auto"/>
            <w:rPr>
              <w:rFonts w:ascii="Times New Roman" w:eastAsia="Batang" w:hAnsi="Times New Roman" w:cs="Times New Roman"/>
              <w:lang w:eastAsia="ko-KR"/>
            </w:rPr>
          </w:pPr>
        </w:p>
      </w:tc>
      <w:tc>
        <w:tcPr>
          <w:tcW w:w="1022" w:type="pct"/>
          <w:vAlign w:val="center"/>
        </w:tcPr>
        <w:p w14:paraId="262935E6" w14:textId="7211E4A9" w:rsidR="002A06B9" w:rsidRPr="00D2796C" w:rsidRDefault="002A06B9" w:rsidP="00CA6720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lang w:val="tr-TR" w:eastAsia="ko-KR"/>
            </w:rPr>
          </w:pPr>
          <w:r w:rsidRPr="00D2796C">
            <w:rPr>
              <w:rFonts w:ascii="Times New Roman" w:eastAsia="Batang" w:hAnsi="Times New Roman" w:cs="Times New Roman"/>
              <w:lang w:val="tr-TR" w:eastAsia="ko-KR"/>
            </w:rPr>
            <w:t>KYS-FR</w:t>
          </w:r>
          <w:r w:rsidR="003A769E">
            <w:rPr>
              <w:rFonts w:ascii="Times New Roman" w:eastAsia="Batang" w:hAnsi="Times New Roman" w:cs="Times New Roman"/>
              <w:lang w:val="tr-TR" w:eastAsia="ko-KR"/>
            </w:rPr>
            <w:t>-</w:t>
          </w:r>
          <w:r w:rsidR="00CA6720">
            <w:rPr>
              <w:rFonts w:ascii="Times New Roman" w:eastAsia="Batang" w:hAnsi="Times New Roman" w:cs="Times New Roman"/>
              <w:lang w:val="tr-TR" w:eastAsia="ko-KR"/>
            </w:rPr>
            <w:t>36</w:t>
          </w:r>
        </w:p>
      </w:tc>
      <w:tc>
        <w:tcPr>
          <w:tcW w:w="941" w:type="pct"/>
          <w:vAlign w:val="center"/>
        </w:tcPr>
        <w:p w14:paraId="56033D9A" w14:textId="5B634AEA" w:rsidR="002A06B9" w:rsidRDefault="009B7C4B" w:rsidP="003A769E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lang w:eastAsia="ko-KR"/>
            </w:rPr>
          </w:pPr>
          <w:r>
            <w:rPr>
              <w:rFonts w:ascii="Times New Roman" w:eastAsia="Batang" w:hAnsi="Times New Roman" w:cs="Times New Roman"/>
              <w:lang w:eastAsia="ko-KR"/>
            </w:rPr>
            <w:t>07.05</w:t>
          </w:r>
          <w:r w:rsidR="00FC6D46">
            <w:rPr>
              <w:rFonts w:ascii="Times New Roman" w:eastAsia="Batang" w:hAnsi="Times New Roman" w:cs="Times New Roman"/>
              <w:lang w:eastAsia="ko-KR"/>
            </w:rPr>
            <w:t>.2021</w:t>
          </w:r>
        </w:p>
      </w:tc>
      <w:tc>
        <w:tcPr>
          <w:tcW w:w="1243" w:type="pct"/>
          <w:vAlign w:val="center"/>
        </w:tcPr>
        <w:p w14:paraId="40D3D173" w14:textId="77777777" w:rsidR="002A06B9" w:rsidRDefault="002A06B9" w:rsidP="002A06B9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lang w:eastAsia="ko-KR"/>
            </w:rPr>
          </w:pPr>
          <w:r>
            <w:rPr>
              <w:rFonts w:ascii="Times New Roman" w:eastAsia="Batang" w:hAnsi="Times New Roman" w:cs="Times New Roman"/>
              <w:lang w:eastAsia="ko-KR"/>
            </w:rPr>
            <w:t>0  / -</w:t>
          </w:r>
        </w:p>
      </w:tc>
      <w:tc>
        <w:tcPr>
          <w:tcW w:w="638" w:type="pct"/>
          <w:vAlign w:val="center"/>
        </w:tcPr>
        <w:p w14:paraId="3725342F" w14:textId="0A4FB10E" w:rsidR="002A06B9" w:rsidRPr="00D2796C" w:rsidRDefault="002A06B9" w:rsidP="002A06B9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lang w:val="tr-TR" w:eastAsia="ko-KR"/>
            </w:rPr>
          </w:pP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begin"/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instrText>PAGE</w:instrTex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separate"/>
          </w:r>
          <w:r w:rsidR="00401A5F">
            <w:rPr>
              <w:rFonts w:ascii="Times New Roman" w:eastAsia="Batang" w:hAnsi="Times New Roman" w:cs="Times New Roman"/>
              <w:noProof/>
              <w:lang w:val="tr-TR" w:eastAsia="ko-KR"/>
            </w:rPr>
            <w:t>1</w: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end"/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t xml:space="preserve"> / </w: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begin"/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instrText>NUMPAGES</w:instrTex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separate"/>
          </w:r>
          <w:r w:rsidR="00401A5F">
            <w:rPr>
              <w:rFonts w:ascii="Times New Roman" w:eastAsia="Batang" w:hAnsi="Times New Roman" w:cs="Times New Roman"/>
              <w:noProof/>
              <w:lang w:val="tr-TR" w:eastAsia="ko-KR"/>
            </w:rPr>
            <w:t>1</w: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end"/>
          </w:r>
        </w:p>
      </w:tc>
    </w:tr>
  </w:tbl>
  <w:p w14:paraId="70DF9E56" w14:textId="41EAE134" w:rsidR="00667CA3" w:rsidRDefault="00667CA3" w:rsidP="006A16F7">
    <w:pPr>
      <w:pStyle w:val="Title"/>
      <w:tabs>
        <w:tab w:val="left" w:pos="5292"/>
      </w:tabs>
      <w:spacing w:before="0"/>
      <w:ind w:left="0"/>
      <w:rPr>
        <w:rFonts w:asciiTheme="majorBidi" w:hAnsiTheme="majorBidi" w:cstheme="majorBidi"/>
        <w:sz w:val="14"/>
        <w:szCs w:val="14"/>
      </w:rPr>
    </w:pPr>
  </w:p>
  <w:p w14:paraId="6ACE536B" w14:textId="7859BADC" w:rsidR="00BD0860" w:rsidRDefault="00BD0860" w:rsidP="006A16F7">
    <w:pPr>
      <w:pStyle w:val="Title"/>
      <w:tabs>
        <w:tab w:val="left" w:pos="5292"/>
      </w:tabs>
      <w:spacing w:before="0"/>
      <w:ind w:left="0"/>
      <w:rPr>
        <w:rFonts w:asciiTheme="majorBidi" w:hAnsiTheme="majorBidi" w:cstheme="majorBidi"/>
        <w:sz w:val="14"/>
        <w:szCs w:val="14"/>
      </w:rPr>
    </w:pPr>
  </w:p>
  <w:p w14:paraId="25629537" w14:textId="77777777" w:rsidR="00BD0860" w:rsidRPr="009A7396" w:rsidRDefault="00BD0860" w:rsidP="006A16F7">
    <w:pPr>
      <w:pStyle w:val="Title"/>
      <w:tabs>
        <w:tab w:val="left" w:pos="5292"/>
      </w:tabs>
      <w:spacing w:before="0"/>
      <w:ind w:left="0"/>
      <w:rPr>
        <w:rFonts w:asciiTheme="majorBidi" w:hAnsiTheme="majorBidi" w:cstheme="majorBidi"/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E394F"/>
    <w:multiLevelType w:val="hybridMultilevel"/>
    <w:tmpl w:val="02303A7A"/>
    <w:lvl w:ilvl="0" w:tplc="D870E924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ahoma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8385F"/>
    <w:multiLevelType w:val="hybridMultilevel"/>
    <w:tmpl w:val="15C483B4"/>
    <w:lvl w:ilvl="0" w:tplc="2AB60960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367344"/>
    <w:multiLevelType w:val="hybridMultilevel"/>
    <w:tmpl w:val="B4D0367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525BB6"/>
    <w:multiLevelType w:val="hybridMultilevel"/>
    <w:tmpl w:val="2F8A4D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973DD4"/>
    <w:multiLevelType w:val="hybridMultilevel"/>
    <w:tmpl w:val="E4682E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wNzc3NDIyMLIwMDNT0lEKTi0uzszPAykwNKgFAB+oa7QtAAAA"/>
  </w:docVars>
  <w:rsids>
    <w:rsidRoot w:val="00667CA3"/>
    <w:rsid w:val="000271EC"/>
    <w:rsid w:val="000325E0"/>
    <w:rsid w:val="00040B90"/>
    <w:rsid w:val="0004176A"/>
    <w:rsid w:val="00065B45"/>
    <w:rsid w:val="00067B38"/>
    <w:rsid w:val="00071B64"/>
    <w:rsid w:val="0008530E"/>
    <w:rsid w:val="000D2DF0"/>
    <w:rsid w:val="000E30FC"/>
    <w:rsid w:val="00134EAF"/>
    <w:rsid w:val="001669AC"/>
    <w:rsid w:val="001744C7"/>
    <w:rsid w:val="00185C28"/>
    <w:rsid w:val="0019561A"/>
    <w:rsid w:val="001B1109"/>
    <w:rsid w:val="001B1A71"/>
    <w:rsid w:val="001F65B7"/>
    <w:rsid w:val="0022398C"/>
    <w:rsid w:val="00230867"/>
    <w:rsid w:val="0024631F"/>
    <w:rsid w:val="00255582"/>
    <w:rsid w:val="00255E92"/>
    <w:rsid w:val="002569CA"/>
    <w:rsid w:val="002A06B9"/>
    <w:rsid w:val="002A22AA"/>
    <w:rsid w:val="002D296A"/>
    <w:rsid w:val="002E3442"/>
    <w:rsid w:val="002E3634"/>
    <w:rsid w:val="002E611D"/>
    <w:rsid w:val="00305E5C"/>
    <w:rsid w:val="0031243D"/>
    <w:rsid w:val="00314CAA"/>
    <w:rsid w:val="003201A8"/>
    <w:rsid w:val="0033687B"/>
    <w:rsid w:val="003655EB"/>
    <w:rsid w:val="003A769E"/>
    <w:rsid w:val="003E019D"/>
    <w:rsid w:val="003F63BD"/>
    <w:rsid w:val="00401A5F"/>
    <w:rsid w:val="00427C03"/>
    <w:rsid w:val="004378D1"/>
    <w:rsid w:val="00437FBB"/>
    <w:rsid w:val="004423DC"/>
    <w:rsid w:val="00465B04"/>
    <w:rsid w:val="004A1DD5"/>
    <w:rsid w:val="004B607D"/>
    <w:rsid w:val="004C6E01"/>
    <w:rsid w:val="004E31FA"/>
    <w:rsid w:val="004E5866"/>
    <w:rsid w:val="005073B1"/>
    <w:rsid w:val="0051165C"/>
    <w:rsid w:val="00546D21"/>
    <w:rsid w:val="00570B2D"/>
    <w:rsid w:val="00573EB1"/>
    <w:rsid w:val="00596B2C"/>
    <w:rsid w:val="005C3BF8"/>
    <w:rsid w:val="005D1FDF"/>
    <w:rsid w:val="005E56EB"/>
    <w:rsid w:val="005E5BD3"/>
    <w:rsid w:val="005E6BDF"/>
    <w:rsid w:val="005F48CD"/>
    <w:rsid w:val="005F519C"/>
    <w:rsid w:val="005F5248"/>
    <w:rsid w:val="00602A08"/>
    <w:rsid w:val="0066398F"/>
    <w:rsid w:val="00667CA3"/>
    <w:rsid w:val="00680C4D"/>
    <w:rsid w:val="006A16F7"/>
    <w:rsid w:val="006A49E9"/>
    <w:rsid w:val="006A57D5"/>
    <w:rsid w:val="00706C8D"/>
    <w:rsid w:val="0073166F"/>
    <w:rsid w:val="00742B8B"/>
    <w:rsid w:val="00760C37"/>
    <w:rsid w:val="00775052"/>
    <w:rsid w:val="00775408"/>
    <w:rsid w:val="00777B42"/>
    <w:rsid w:val="0078526C"/>
    <w:rsid w:val="007A6A9A"/>
    <w:rsid w:val="007F3C3D"/>
    <w:rsid w:val="0080194E"/>
    <w:rsid w:val="0080435F"/>
    <w:rsid w:val="00831F80"/>
    <w:rsid w:val="0085714B"/>
    <w:rsid w:val="00861124"/>
    <w:rsid w:val="00862643"/>
    <w:rsid w:val="008644BB"/>
    <w:rsid w:val="00882D3D"/>
    <w:rsid w:val="008B2F70"/>
    <w:rsid w:val="008C6B99"/>
    <w:rsid w:val="008E3C94"/>
    <w:rsid w:val="009108A0"/>
    <w:rsid w:val="00911647"/>
    <w:rsid w:val="0091410F"/>
    <w:rsid w:val="0093092D"/>
    <w:rsid w:val="009330C4"/>
    <w:rsid w:val="00990C71"/>
    <w:rsid w:val="009A7396"/>
    <w:rsid w:val="009B7C4B"/>
    <w:rsid w:val="00A6238F"/>
    <w:rsid w:val="00A64A9C"/>
    <w:rsid w:val="00A74E1A"/>
    <w:rsid w:val="00A97A8C"/>
    <w:rsid w:val="00AB453A"/>
    <w:rsid w:val="00AC3ED3"/>
    <w:rsid w:val="00AE3C57"/>
    <w:rsid w:val="00B51ED1"/>
    <w:rsid w:val="00BC755A"/>
    <w:rsid w:val="00BD0860"/>
    <w:rsid w:val="00BF264E"/>
    <w:rsid w:val="00C06BC6"/>
    <w:rsid w:val="00C36560"/>
    <w:rsid w:val="00C46DD4"/>
    <w:rsid w:val="00C703A4"/>
    <w:rsid w:val="00CA30CA"/>
    <w:rsid w:val="00CA55CB"/>
    <w:rsid w:val="00CA6720"/>
    <w:rsid w:val="00D04F6C"/>
    <w:rsid w:val="00D1171E"/>
    <w:rsid w:val="00D229B4"/>
    <w:rsid w:val="00D2796C"/>
    <w:rsid w:val="00D61207"/>
    <w:rsid w:val="00D9612C"/>
    <w:rsid w:val="00DA02F6"/>
    <w:rsid w:val="00DB07FC"/>
    <w:rsid w:val="00DB4294"/>
    <w:rsid w:val="00E50DBE"/>
    <w:rsid w:val="00E66972"/>
    <w:rsid w:val="00E82390"/>
    <w:rsid w:val="00E9275E"/>
    <w:rsid w:val="00EF2EB9"/>
    <w:rsid w:val="00EF646E"/>
    <w:rsid w:val="00F07260"/>
    <w:rsid w:val="00F149F3"/>
    <w:rsid w:val="00F35246"/>
    <w:rsid w:val="00F70A28"/>
    <w:rsid w:val="00F86D26"/>
    <w:rsid w:val="00FA177C"/>
    <w:rsid w:val="00FC6D46"/>
    <w:rsid w:val="00FF077D"/>
    <w:rsid w:val="00FF5F00"/>
    <w:rsid w:val="2D8EE492"/>
    <w:rsid w:val="68C76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B81E7A"/>
  <w15:chartTrackingRefBased/>
  <w15:docId w15:val="{DB8EA2D1-CEFD-4AAC-98E3-2B72A6E34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667CA3"/>
    <w:pPr>
      <w:widowControl w:val="0"/>
      <w:autoSpaceDE w:val="0"/>
      <w:autoSpaceDN w:val="0"/>
      <w:spacing w:after="0" w:line="240" w:lineRule="auto"/>
      <w:ind w:left="218"/>
      <w:outlineLvl w:val="0"/>
    </w:pPr>
    <w:rPr>
      <w:rFonts w:ascii="Carlito" w:eastAsia="Carlito" w:hAnsi="Carlito" w:cs="Carlito"/>
      <w:b/>
      <w:bCs/>
      <w:sz w:val="20"/>
      <w:szCs w:val="20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7C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CA3"/>
  </w:style>
  <w:style w:type="paragraph" w:styleId="Footer">
    <w:name w:val="footer"/>
    <w:basedOn w:val="Normal"/>
    <w:link w:val="FooterChar"/>
    <w:uiPriority w:val="99"/>
    <w:unhideWhenUsed/>
    <w:rsid w:val="00667C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CA3"/>
  </w:style>
  <w:style w:type="paragraph" w:styleId="Title">
    <w:name w:val="Title"/>
    <w:basedOn w:val="Normal"/>
    <w:link w:val="TitleChar"/>
    <w:uiPriority w:val="1"/>
    <w:qFormat/>
    <w:rsid w:val="00667CA3"/>
    <w:pPr>
      <w:widowControl w:val="0"/>
      <w:autoSpaceDE w:val="0"/>
      <w:autoSpaceDN w:val="0"/>
      <w:spacing w:before="99" w:after="0" w:line="240" w:lineRule="auto"/>
      <w:ind w:left="218"/>
    </w:pPr>
    <w:rPr>
      <w:rFonts w:ascii="Liberation Sans Narrow" w:eastAsia="Liberation Sans Narrow" w:hAnsi="Liberation Sans Narrow" w:cs="Liberation Sans Narrow"/>
      <w:b/>
      <w:bCs/>
      <w:sz w:val="32"/>
      <w:szCs w:val="32"/>
      <w:lang w:val="tr-TR"/>
    </w:rPr>
  </w:style>
  <w:style w:type="character" w:customStyle="1" w:styleId="TitleChar">
    <w:name w:val="Title Char"/>
    <w:basedOn w:val="DefaultParagraphFont"/>
    <w:link w:val="Title"/>
    <w:uiPriority w:val="1"/>
    <w:rsid w:val="00667CA3"/>
    <w:rPr>
      <w:rFonts w:ascii="Liberation Sans Narrow" w:eastAsia="Liberation Sans Narrow" w:hAnsi="Liberation Sans Narrow" w:cs="Liberation Sans Narrow"/>
      <w:b/>
      <w:bCs/>
      <w:sz w:val="32"/>
      <w:szCs w:val="32"/>
      <w:lang w:val="tr-TR"/>
    </w:rPr>
  </w:style>
  <w:style w:type="paragraph" w:styleId="BodyText">
    <w:name w:val="Body Text"/>
    <w:basedOn w:val="Normal"/>
    <w:link w:val="BodyTextChar"/>
    <w:uiPriority w:val="1"/>
    <w:qFormat/>
    <w:rsid w:val="00667CA3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20"/>
      <w:szCs w:val="20"/>
      <w:lang w:val="tr-TR"/>
    </w:rPr>
  </w:style>
  <w:style w:type="character" w:customStyle="1" w:styleId="BodyTextChar">
    <w:name w:val="Body Text Char"/>
    <w:basedOn w:val="DefaultParagraphFont"/>
    <w:link w:val="BodyText"/>
    <w:uiPriority w:val="1"/>
    <w:rsid w:val="00667CA3"/>
    <w:rPr>
      <w:rFonts w:ascii="Carlito" w:eastAsia="Carlito" w:hAnsi="Carlito" w:cs="Carlito"/>
      <w:sz w:val="20"/>
      <w:szCs w:val="20"/>
      <w:lang w:val="tr-TR"/>
    </w:rPr>
  </w:style>
  <w:style w:type="character" w:customStyle="1" w:styleId="Heading1Char">
    <w:name w:val="Heading 1 Char"/>
    <w:basedOn w:val="DefaultParagraphFont"/>
    <w:link w:val="Heading1"/>
    <w:uiPriority w:val="1"/>
    <w:rsid w:val="00667CA3"/>
    <w:rPr>
      <w:rFonts w:ascii="Carlito" w:eastAsia="Carlito" w:hAnsi="Carlito" w:cs="Carlito"/>
      <w:b/>
      <w:bCs/>
      <w:sz w:val="20"/>
      <w:szCs w:val="20"/>
      <w:lang w:val="tr-TR"/>
    </w:rPr>
  </w:style>
  <w:style w:type="paragraph" w:customStyle="1" w:styleId="TableParagraph">
    <w:name w:val="Table Paragraph"/>
    <w:basedOn w:val="Normal"/>
    <w:uiPriority w:val="1"/>
    <w:qFormat/>
    <w:rsid w:val="00667CA3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tr-TR"/>
    </w:rPr>
  </w:style>
  <w:style w:type="table" w:styleId="TableGrid">
    <w:name w:val="Table Grid"/>
    <w:basedOn w:val="TableNormal"/>
    <w:uiPriority w:val="39"/>
    <w:rsid w:val="009116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23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39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1956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56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561A"/>
    <w:rPr>
      <w:vertAlign w:val="superscript"/>
    </w:rPr>
  </w:style>
  <w:style w:type="character" w:styleId="Hyperlink">
    <w:name w:val="Hyperlink"/>
    <w:basedOn w:val="DefaultParagraphFont"/>
    <w:unhideWhenUsed/>
    <w:rsid w:val="00990C7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65B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5B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5B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5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5B4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61124"/>
    <w:pPr>
      <w:ind w:left="720"/>
      <w:contextualSpacing/>
    </w:pPr>
  </w:style>
  <w:style w:type="paragraph" w:customStyle="1" w:styleId="SectionTitle">
    <w:name w:val="Section Title"/>
    <w:basedOn w:val="Normal"/>
    <w:next w:val="Normal"/>
    <w:autoRedefine/>
    <w:rsid w:val="00EF2EB9"/>
    <w:pPr>
      <w:shd w:val="pct10" w:color="auto" w:fill="auto"/>
      <w:spacing w:after="0" w:line="276" w:lineRule="auto"/>
    </w:pPr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FA177C"/>
    <w:rPr>
      <w:lang w:val="tr-TR"/>
    </w:rPr>
  </w:style>
  <w:style w:type="paragraph" w:styleId="NoSpacing">
    <w:name w:val="No Spacing"/>
    <w:link w:val="NoSpacingChar"/>
    <w:uiPriority w:val="1"/>
    <w:qFormat/>
    <w:rsid w:val="00FA177C"/>
    <w:pPr>
      <w:spacing w:after="0" w:line="240" w:lineRule="auto"/>
    </w:pPr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1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9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6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0A1BC1D4D0FA88419C5DE2C89C6710A0" ma:contentTypeVersion="6" ma:contentTypeDescription="Yeni belge oluşturun." ma:contentTypeScope="" ma:versionID="4e1556a0aa71cc3344a88a923a9e68ba">
  <xsd:schema xmlns:xsd="http://www.w3.org/2001/XMLSchema" xmlns:xs="http://www.w3.org/2001/XMLSchema" xmlns:p="http://schemas.microsoft.com/office/2006/metadata/properties" xmlns:ns2="12bd378d-4894-45a6-9596-7f4ae84c8e3e" xmlns:ns3="0e115efb-9ac3-4490-819f-8f7f4785fd41" targetNamespace="http://schemas.microsoft.com/office/2006/metadata/properties" ma:root="true" ma:fieldsID="3ae770a4225148852059835b98ed9dd9" ns2:_="" ns3:_="">
    <xsd:import namespace="12bd378d-4894-45a6-9596-7f4ae84c8e3e"/>
    <xsd:import namespace="0e115efb-9ac3-4490-819f-8f7f4785f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bd378d-4894-45a6-9596-7f4ae84c8e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15efb-9ac3-4490-819f-8f7f4785fd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507B0-8FC6-43C0-9F0F-8E4E1BC33E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96D1BE-5AB9-4CE4-BBFA-E18C8BAF90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bd378d-4894-45a6-9596-7f4ae84c8e3e"/>
    <ds:schemaRef ds:uri="0e115efb-9ac3-4490-819f-8f7f4785f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C20C0A-C012-46F6-930C-BBEA6B1072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17A33D3-2886-4A8C-8017-5E95E70B5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587</Characters>
  <Application>Microsoft Office Word</Application>
  <DocSecurity>0</DocSecurity>
  <Lines>4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Tecik</dc:creator>
  <cp:keywords/>
  <dc:description/>
  <cp:lastModifiedBy>Berkay Altunbaş</cp:lastModifiedBy>
  <cp:revision>3</cp:revision>
  <dcterms:created xsi:type="dcterms:W3CDTF">2024-04-26T14:07:00Z</dcterms:created>
  <dcterms:modified xsi:type="dcterms:W3CDTF">2024-04-26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1BC1D4D0FA88419C5DE2C89C6710A0</vt:lpwstr>
  </property>
  <property fmtid="{D5CDD505-2E9C-101B-9397-08002B2CF9AE}" pid="3" name="GrammarlyDocumentId">
    <vt:lpwstr>e6bd2b42faa74d342a637fb877e13709a5cf42426d1328312d61342d7c2e1de5</vt:lpwstr>
  </property>
</Properties>
</file>